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p-метод Полларда для дискретного логариф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дискретного логарифмирования</w:t>
      </w:r>
      <w:r>
        <w:t xml:space="preserve"> </w:t>
      </w:r>
      <w:r>
        <w:t xml:space="preserve">применяется во многих алгоритмах криптографии с открытым ключом. Предложенная в 1976 году У. Дифии и М. Хеллманом для установления сеансового ключа, эта задача после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Z</m:t>
        </m:r>
        <m:r>
          <m:rPr>
            <m:sty m:val="p"/>
          </m:rPr>
          <m:t>/</m:t>
        </m:r>
        <m:r>
          <m:t>p</m:t>
        </m:r>
        <m:r>
          <m:t>Z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простое целое число и назовем конечным полем из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ов. Задача дискретного логарифмирования в конечном поле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формулируется так: для данн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p</m:t>
        </m:r>
      </m:oMath>
      <w:r>
        <w:t xml:space="preserve">, найти логарифм - такое целое число x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 </w:t>
      </w:r>
      <w:r>
        <w:t xml:space="preserve">(если такое число существует). По аналогии с вещественными числами используется обознач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t xml:space="preserve">Безопасность соответствующих криптосистем основана на том, что зная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 </w:t>
      </w:r>
      <w:r>
        <w:t xml:space="preserve">легко, а решить задачу дискретного логарифмирования трудно. Рассмотрим p-метод Полларда, который можно применить и для задач дискретного логарифмирования. При этом случай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должно обладать не только сжимающими свойствами, но и вычислимостью логарифма (логарифм числ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можно выразить через неизвестный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)</m:t>
        </m:r>
      </m:oMath>
      <w:r>
        <w:t xml:space="preserve">. Для дискретного логарифмирования в качестве случайного отображ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аще всего используются ветвящиеся отображения, например:</w:t>
      </w:r>
      <w:r>
        <w:t xml:space="preserve"> 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: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, при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: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p-метод Полларда для дискретного логарифмирования реализуем по следующей схеме: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,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1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вида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v</m:t>
        </m:r>
        <m:r>
          <m:t>x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Код программы (рис. 1 - 3).</w:t>
      </w:r>
    </w:p>
    <w:p>
      <w:pPr>
        <w:pStyle w:val="CaptionedFigure"/>
      </w:pPr>
      <w:bookmarkStart w:id="25" w:name="fig:001"/>
      <w:r>
        <w:drawing>
          <wp:inline>
            <wp:extent cx="4400550" cy="6238875"/>
            <wp:effectExtent b="0" l="0" r="0" t="0"/>
            <wp:docPr descr="Рис. 1: p-метод Полларда для дискретного логарифмировани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623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-метод Полларда для дискретного логарифмирования</w:t>
      </w:r>
    </w:p>
    <w:p>
      <w:pPr>
        <w:pStyle w:val="CaptionedFigure"/>
      </w:pPr>
      <w:bookmarkStart w:id="29" w:name="fig:002"/>
      <w:r>
        <w:drawing>
          <wp:inline>
            <wp:extent cx="5334000" cy="3225546"/>
            <wp:effectExtent b="0" l="0" r="0" t="0"/>
            <wp:docPr descr="Рис. 2: p-метод Полларда для дискретного логарифмирования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p-метод Полларда для дискретного логарифмирования</w:t>
      </w:r>
    </w:p>
    <w:p>
      <w:pPr>
        <w:pStyle w:val="CaptionedFigure"/>
      </w:pPr>
      <w:bookmarkStart w:id="33" w:name="fig:003"/>
      <w:r>
        <w:drawing>
          <wp:inline>
            <wp:extent cx="5334000" cy="3858443"/>
            <wp:effectExtent b="0" l="0" r="0" t="0"/>
            <wp:docPr descr="Рис. 3: p-метод Полларда для дискретного логарифмирования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p-метод Полларда для дискретного логарифмировани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 реализован p-метод Полларда для дискретного логарифмирования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Pollar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-метод Полларда для дискретного логарифми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en.wikipedia.org/wiki/Pollard%27s_rho_algorithm_for_logarithms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36" Target="https://en.wikipedia.org/wiki/Pollard%27s_rho_algorithm_for_logarith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n.wikipedia.org/wiki/Pollard%27s_rho_algorithm_for_logarith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онтьева Ксения Андреевна | НПМмд-02-23</dc:creator>
  <dc:language>ru-RU</dc:language>
  <cp:keywords/>
  <dcterms:created xsi:type="dcterms:W3CDTF">2023-11-05T13:07:52Z</dcterms:created>
  <dcterms:modified xsi:type="dcterms:W3CDTF">2023-11-05T1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